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386" w:type="dxa"/>
        <w:tblInd w:w="-23" w:type="dxa"/>
        <w:tblLook w:val="04A0" w:firstRow="1" w:lastRow="0" w:firstColumn="1" w:lastColumn="0" w:noHBand="0" w:noVBand="1"/>
      </w:tblPr>
      <w:tblGrid>
        <w:gridCol w:w="1260"/>
        <w:gridCol w:w="504"/>
        <w:gridCol w:w="3844"/>
        <w:gridCol w:w="1912"/>
        <w:gridCol w:w="1179"/>
        <w:gridCol w:w="1687"/>
      </w:tblGrid>
      <w:tr w:rsidR="00EA2ECB" w:rsidRPr="00D7706B" w14:paraId="5DD1CC88" w14:textId="77777777" w:rsidTr="00C25CBD">
        <w:trPr>
          <w:trHeight w:val="585"/>
        </w:trPr>
        <w:tc>
          <w:tcPr>
            <w:tcW w:w="1764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F99F0D3" w14:textId="77777777" w:rsidR="00EA2ECB" w:rsidRPr="00D7706B" w:rsidRDefault="00EA2ECB" w:rsidP="00A45D22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eastAsia="Times New Roman" w:hAnsi="Arial" w:cs="Arial"/>
                <w:i/>
                <w:noProof/>
                <w:color w:val="000000"/>
                <w:sz w:val="20"/>
                <w:szCs w:val="20"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7E9A7450" wp14:editId="34EFB656">
                  <wp:simplePos x="0" y="0"/>
                  <wp:positionH relativeFrom="margin">
                    <wp:posOffset>307975</wp:posOffset>
                  </wp:positionH>
                  <wp:positionV relativeFrom="page">
                    <wp:posOffset>31581</wp:posOffset>
                  </wp:positionV>
                  <wp:extent cx="301276" cy="301276"/>
                  <wp:effectExtent l="0" t="0" r="3810" b="3810"/>
                  <wp:wrapNone/>
                  <wp:docPr id="5" name="Picture 5" descr="psu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su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276" cy="30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935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4E18A02" w14:textId="77777777" w:rsidR="00EA2ECB" w:rsidRPr="00C25CBD" w:rsidRDefault="00EA2ECB" w:rsidP="00A45D22">
            <w:pPr>
              <w:contextualSpacing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25CBD">
              <w:rPr>
                <w:rFonts w:ascii="Arial" w:hAnsi="Arial" w:cs="Arial"/>
                <w:b/>
                <w:bCs/>
                <w:sz w:val="28"/>
                <w:szCs w:val="28"/>
              </w:rPr>
              <w:t>Pangasinan State University</w:t>
            </w:r>
            <w:r w:rsidRPr="00C25CBD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14:paraId="67190706" w14:textId="42ED4E4C" w:rsidR="00EA2ECB" w:rsidRPr="0025697E" w:rsidRDefault="00EA2ECB" w:rsidP="00A45D22">
            <w:pPr>
              <w:contextualSpacing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C25CBD">
              <w:rPr>
                <w:rFonts w:ascii="Arial" w:hAnsi="Arial" w:cs="Arial"/>
                <w:sz w:val="14"/>
                <w:szCs w:val="14"/>
              </w:rPr>
              <w:t>Urdaneta City Campus, Urdaneta City, Pangasinan</w:t>
            </w:r>
          </w:p>
        </w:tc>
        <w:tc>
          <w:tcPr>
            <w:tcW w:w="16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F3E5C0B" w14:textId="77777777" w:rsidR="00EA2ECB" w:rsidRDefault="00EA2ECB" w:rsidP="00EA2ECB">
            <w:pPr>
              <w:contextualSpacing/>
              <w:rPr>
                <w:rFonts w:ascii="Arial" w:eastAsiaTheme="minorEastAsia" w:hAnsi="Arial" w:cs="Arial"/>
                <w:sz w:val="32"/>
                <w:szCs w:val="32"/>
              </w:rPr>
            </w:pPr>
            <w:r w:rsidRPr="00C25CBD">
              <w:rPr>
                <w:rFonts w:ascii="Arial" w:eastAsiaTheme="minorEastAsia" w:hAnsi="Arial" w:cs="Arial"/>
                <w:sz w:val="14"/>
                <w:szCs w:val="14"/>
              </w:rPr>
              <w:t>Score:</w:t>
            </w:r>
            <w:r>
              <w:rPr>
                <w:rFonts w:ascii="Arial" w:eastAsiaTheme="minorEastAsia" w:hAnsi="Arial" w:cs="Arial"/>
                <w:sz w:val="32"/>
                <w:szCs w:val="32"/>
              </w:rPr>
              <w:t xml:space="preserve">   </w:t>
            </w:r>
          </w:p>
          <w:p w14:paraId="15259500" w14:textId="3F982014" w:rsidR="00EA2ECB" w:rsidRPr="00D7706B" w:rsidRDefault="00000000" w:rsidP="00EA2ECB">
            <w:pPr>
              <w:contextualSpacing/>
              <w:rPr>
                <w:rFonts w:ascii="Arial" w:hAnsi="Arial" w:cs="Arial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Arial"/>
                        <w:i/>
                        <w:sz w:val="16"/>
                        <w:szCs w:val="16"/>
                      </w:rPr>
                    </m:ctrlPr>
                  </m:fPr>
                  <m:num/>
                  <m:den>
                    <m:r>
                      <w:rPr>
                        <w:rFonts w:ascii="Cambria Math" w:hAnsi="Cambria Math" w:cs="Arial"/>
                        <w:sz w:val="16"/>
                        <w:szCs w:val="16"/>
                      </w:rPr>
                      <m:t>50</m:t>
                    </m:r>
                  </m:den>
                </m:f>
              </m:oMath>
            </m:oMathPara>
          </w:p>
        </w:tc>
      </w:tr>
      <w:tr w:rsidR="00587758" w:rsidRPr="00D7706B" w14:paraId="143A7C7E" w14:textId="77777777" w:rsidTr="009C1AD3">
        <w:trPr>
          <w:trHeight w:val="288"/>
        </w:trPr>
        <w:tc>
          <w:tcPr>
            <w:tcW w:w="1764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24" w:space="0" w:color="auto"/>
            </w:tcBorders>
            <w:vAlign w:val="center"/>
          </w:tcPr>
          <w:p w14:paraId="54A06BB3" w14:textId="67957ECD" w:rsidR="00587758" w:rsidRPr="00161608" w:rsidRDefault="00EA62F9" w:rsidP="00587758">
            <w:pPr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Name</w:t>
            </w:r>
            <w:r w:rsidR="00587758" w:rsidRPr="00161608">
              <w:rPr>
                <w:rFonts w:ascii="Arial" w:hAnsi="Arial" w:cs="Arial"/>
                <w:b/>
                <w:bCs/>
                <w:sz w:val="14"/>
                <w:szCs w:val="14"/>
              </w:rPr>
              <w:t>:</w:t>
            </w:r>
          </w:p>
        </w:tc>
        <w:tc>
          <w:tcPr>
            <w:tcW w:w="3844" w:type="dxa"/>
            <w:tcBorders>
              <w:top w:val="single" w:sz="18" w:space="0" w:color="auto"/>
              <w:left w:val="single" w:sz="24" w:space="0" w:color="auto"/>
              <w:right w:val="single" w:sz="18" w:space="0" w:color="auto"/>
            </w:tcBorders>
            <w:vAlign w:val="center"/>
          </w:tcPr>
          <w:p w14:paraId="536BE25B" w14:textId="77777777" w:rsidR="00587758" w:rsidRPr="00161608" w:rsidRDefault="00587758" w:rsidP="00587758">
            <w:pPr>
              <w:contextualSpacing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1912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vAlign w:val="center"/>
          </w:tcPr>
          <w:p w14:paraId="6CD78FB4" w14:textId="09FC4084" w:rsidR="00587758" w:rsidRPr="00161608" w:rsidRDefault="00587758" w:rsidP="00587758">
            <w:pPr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161608">
              <w:rPr>
                <w:rFonts w:ascii="Arial" w:hAnsi="Arial" w:cs="Arial"/>
                <w:b/>
                <w:bCs/>
                <w:sz w:val="14"/>
                <w:szCs w:val="14"/>
              </w:rPr>
              <w:t>Instructor:</w:t>
            </w:r>
          </w:p>
        </w:tc>
        <w:tc>
          <w:tcPr>
            <w:tcW w:w="2866" w:type="dxa"/>
            <w:gridSpan w:val="2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vAlign w:val="center"/>
          </w:tcPr>
          <w:p w14:paraId="29509A41" w14:textId="1CFE1FAB" w:rsidR="00587758" w:rsidRPr="00161608" w:rsidRDefault="00587758" w:rsidP="00587758">
            <w:pPr>
              <w:contextualSpacing/>
              <w:rPr>
                <w:rFonts w:ascii="Arial" w:hAnsi="Arial" w:cs="Arial"/>
                <w:sz w:val="14"/>
                <w:szCs w:val="14"/>
              </w:rPr>
            </w:pPr>
            <w:r w:rsidRPr="00161608">
              <w:rPr>
                <w:rFonts w:ascii="Arial" w:hAnsi="Arial" w:cs="Arial"/>
                <w:sz w:val="14"/>
                <w:szCs w:val="14"/>
              </w:rPr>
              <w:t>MARK JOHN Q. PADILLA</w:t>
            </w:r>
          </w:p>
        </w:tc>
      </w:tr>
      <w:tr w:rsidR="00587758" w:rsidRPr="00D7706B" w14:paraId="76BE57C9" w14:textId="77777777" w:rsidTr="009C1AD3">
        <w:trPr>
          <w:trHeight w:val="288"/>
        </w:trPr>
        <w:tc>
          <w:tcPr>
            <w:tcW w:w="1764" w:type="dxa"/>
            <w:gridSpan w:val="2"/>
            <w:tcBorders>
              <w:top w:val="single" w:sz="4" w:space="0" w:color="auto"/>
              <w:left w:val="single" w:sz="18" w:space="0" w:color="auto"/>
              <w:bottom w:val="single" w:sz="8" w:space="0" w:color="auto"/>
              <w:right w:val="single" w:sz="24" w:space="0" w:color="auto"/>
            </w:tcBorders>
            <w:vAlign w:val="center"/>
          </w:tcPr>
          <w:p w14:paraId="22C6AF30" w14:textId="44A30674" w:rsidR="00587758" w:rsidRPr="00161608" w:rsidRDefault="00587758" w:rsidP="00587758">
            <w:pPr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161608">
              <w:rPr>
                <w:rFonts w:ascii="Arial" w:hAnsi="Arial" w:cs="Arial"/>
                <w:b/>
                <w:bCs/>
                <w:sz w:val="14"/>
                <w:szCs w:val="14"/>
              </w:rPr>
              <w:t>Class/Section</w:t>
            </w:r>
            <w:r w:rsidR="00527528">
              <w:rPr>
                <w:rFonts w:ascii="Arial" w:hAnsi="Arial" w:cs="Arial"/>
                <w:b/>
                <w:bCs/>
                <w:sz w:val="14"/>
                <w:szCs w:val="14"/>
              </w:rPr>
              <w:t>:</w:t>
            </w:r>
          </w:p>
        </w:tc>
        <w:tc>
          <w:tcPr>
            <w:tcW w:w="3844" w:type="dxa"/>
            <w:tcBorders>
              <w:left w:val="single" w:sz="2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76C1DEA" w14:textId="59B45390" w:rsidR="00587758" w:rsidRPr="00161608" w:rsidRDefault="00587758" w:rsidP="00587758">
            <w:pPr>
              <w:contextualSpacing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912" w:type="dxa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49C46563" w14:textId="0FED02C7" w:rsidR="00587758" w:rsidRPr="00161608" w:rsidRDefault="00587758" w:rsidP="00587758">
            <w:pPr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 w:rsidRPr="00161608">
              <w:rPr>
                <w:rFonts w:ascii="Arial" w:hAnsi="Arial" w:cs="Arial"/>
                <w:b/>
                <w:bCs/>
                <w:sz w:val="14"/>
                <w:szCs w:val="14"/>
              </w:rPr>
              <w:t xml:space="preserve">Activity </w:t>
            </w:r>
            <w:r w:rsidR="00527528">
              <w:rPr>
                <w:rFonts w:ascii="Arial" w:hAnsi="Arial" w:cs="Arial"/>
                <w:b/>
                <w:bCs/>
                <w:sz w:val="14"/>
                <w:szCs w:val="14"/>
              </w:rPr>
              <w:t>Code:</w:t>
            </w:r>
          </w:p>
        </w:tc>
        <w:tc>
          <w:tcPr>
            <w:tcW w:w="2866" w:type="dxa"/>
            <w:gridSpan w:val="2"/>
            <w:tcBorders>
              <w:left w:val="single" w:sz="4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B3B8DDE" w14:textId="09B6BD40" w:rsidR="00587758" w:rsidRPr="00161608" w:rsidRDefault="007E1387" w:rsidP="00587758">
            <w:pPr>
              <w:contextualSpacing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G</w:t>
            </w:r>
            <w:r w:rsidR="00E27D08">
              <w:rPr>
                <w:rFonts w:ascii="Arial" w:hAnsi="Arial" w:cs="Arial"/>
                <w:sz w:val="14"/>
                <w:szCs w:val="14"/>
              </w:rPr>
              <w:t>00</w:t>
            </w:r>
            <w:r w:rsidR="004973FC">
              <w:rPr>
                <w:rFonts w:ascii="Arial" w:hAnsi="Arial" w:cs="Arial"/>
                <w:sz w:val="14"/>
                <w:szCs w:val="14"/>
              </w:rPr>
              <w:t>3</w:t>
            </w:r>
            <w:r w:rsidR="00E27D08">
              <w:rPr>
                <w:rFonts w:ascii="Arial" w:hAnsi="Arial" w:cs="Arial"/>
                <w:sz w:val="14"/>
                <w:szCs w:val="14"/>
              </w:rPr>
              <w:t xml:space="preserve">M </w:t>
            </w:r>
            <w:r>
              <w:rPr>
                <w:rFonts w:ascii="Arial" w:hAnsi="Arial" w:cs="Arial"/>
                <w:sz w:val="14"/>
                <w:szCs w:val="14"/>
              </w:rPr>
              <w:t>-</w:t>
            </w:r>
            <w:r w:rsidR="00E27D08">
              <w:rPr>
                <w:rFonts w:ascii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hAnsi="Arial" w:cs="Arial"/>
                <w:sz w:val="14"/>
                <w:szCs w:val="14"/>
              </w:rPr>
              <w:t>Learning Huddle CH</w:t>
            </w:r>
            <w:r w:rsidR="004973FC">
              <w:rPr>
                <w:rFonts w:ascii="Arial" w:hAnsi="Arial" w:cs="Arial"/>
                <w:sz w:val="14"/>
                <w:szCs w:val="14"/>
              </w:rPr>
              <w:t>3</w:t>
            </w:r>
          </w:p>
        </w:tc>
      </w:tr>
      <w:tr w:rsidR="00587758" w:rsidRPr="00D7706B" w14:paraId="097A420E" w14:textId="77777777" w:rsidTr="009C1AD3">
        <w:trPr>
          <w:trHeight w:val="288"/>
        </w:trPr>
        <w:tc>
          <w:tcPr>
            <w:tcW w:w="1764" w:type="dxa"/>
            <w:gridSpan w:val="2"/>
            <w:tcBorders>
              <w:top w:val="single" w:sz="8" w:space="0" w:color="auto"/>
              <w:left w:val="single" w:sz="18" w:space="0" w:color="auto"/>
              <w:bottom w:val="single" w:sz="18" w:space="0" w:color="auto"/>
              <w:right w:val="single" w:sz="24" w:space="0" w:color="auto"/>
            </w:tcBorders>
            <w:vAlign w:val="center"/>
          </w:tcPr>
          <w:p w14:paraId="50F91F4D" w14:textId="3D3B58D2" w:rsidR="00587758" w:rsidRPr="00161608" w:rsidRDefault="00587758" w:rsidP="00587758">
            <w:pPr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Course Title</w:t>
            </w:r>
            <w:r w:rsidR="00527528">
              <w:rPr>
                <w:rFonts w:ascii="Arial" w:hAnsi="Arial" w:cs="Arial"/>
                <w:b/>
                <w:bCs/>
                <w:sz w:val="14"/>
                <w:szCs w:val="14"/>
              </w:rPr>
              <w:t>:</w:t>
            </w:r>
          </w:p>
        </w:tc>
        <w:tc>
          <w:tcPr>
            <w:tcW w:w="3844" w:type="dxa"/>
            <w:tcBorders>
              <w:top w:val="single" w:sz="8" w:space="0" w:color="auto"/>
              <w:left w:val="single" w:sz="2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0032B62E" w14:textId="062296E5" w:rsidR="00587758" w:rsidRPr="00161608" w:rsidRDefault="00527528" w:rsidP="00587758">
            <w:pPr>
              <w:contextualSpacing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Ethics (GE9)</w:t>
            </w:r>
          </w:p>
        </w:tc>
        <w:tc>
          <w:tcPr>
            <w:tcW w:w="1912" w:type="dxa"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483A7BA" w14:textId="12904B3C" w:rsidR="00587758" w:rsidRPr="00161608" w:rsidRDefault="00587758" w:rsidP="00587758">
            <w:pPr>
              <w:contextualSpacing/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Fonts w:ascii="Arial" w:hAnsi="Arial" w:cs="Arial"/>
                <w:b/>
                <w:bCs/>
                <w:sz w:val="14"/>
                <w:szCs w:val="14"/>
              </w:rPr>
              <w:t>Academic Year</w:t>
            </w:r>
            <w:r w:rsidR="00527528">
              <w:rPr>
                <w:rFonts w:ascii="Arial" w:hAnsi="Arial" w:cs="Arial"/>
                <w:b/>
                <w:bCs/>
                <w:sz w:val="14"/>
                <w:szCs w:val="14"/>
              </w:rPr>
              <w:t>:</w:t>
            </w:r>
          </w:p>
        </w:tc>
        <w:tc>
          <w:tcPr>
            <w:tcW w:w="2866" w:type="dxa"/>
            <w:gridSpan w:val="2"/>
            <w:tcBorders>
              <w:top w:val="single" w:sz="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39C65A12" w14:textId="3F0ADB07" w:rsidR="00587758" w:rsidRPr="00161608" w:rsidRDefault="00E14A87" w:rsidP="00587758">
            <w:pPr>
              <w:contextualSpacing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2</w:t>
            </w:r>
            <w:r>
              <w:rPr>
                <w:rFonts w:ascii="Arial" w:hAnsi="Arial" w:cs="Arial"/>
                <w:sz w:val="14"/>
                <w:szCs w:val="14"/>
                <w:vertAlign w:val="superscript"/>
              </w:rPr>
              <w:t>nd</w:t>
            </w:r>
            <w:r>
              <w:rPr>
                <w:rFonts w:ascii="Arial" w:hAnsi="Arial" w:cs="Arial"/>
                <w:sz w:val="14"/>
                <w:szCs w:val="14"/>
              </w:rPr>
              <w:t xml:space="preserve"> Semester, 2023-2024</w:t>
            </w:r>
          </w:p>
        </w:tc>
      </w:tr>
      <w:tr w:rsidR="00587758" w:rsidRPr="00D7706B" w14:paraId="63099C84" w14:textId="77777777" w:rsidTr="004370AD">
        <w:trPr>
          <w:trHeight w:val="565"/>
        </w:trPr>
        <w:tc>
          <w:tcPr>
            <w:tcW w:w="10386" w:type="dxa"/>
            <w:gridSpan w:val="6"/>
            <w:tcBorders>
              <w:top w:val="single" w:sz="18" w:space="0" w:color="auto"/>
              <w:left w:val="single" w:sz="18" w:space="0" w:color="auto"/>
              <w:bottom w:val="single" w:sz="8" w:space="0" w:color="auto"/>
              <w:right w:val="single" w:sz="18" w:space="0" w:color="auto"/>
            </w:tcBorders>
            <w:vAlign w:val="center"/>
          </w:tcPr>
          <w:p w14:paraId="3221059F" w14:textId="77777777" w:rsidR="00952A7F" w:rsidRPr="00C25CBD" w:rsidRDefault="00952A7F" w:rsidP="00952A7F">
            <w:pPr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23B401BE" w14:textId="6B0459A9" w:rsidR="00952A7F" w:rsidRDefault="00952A7F" w:rsidP="00952A7F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C25CBD">
              <w:rPr>
                <w:rFonts w:ascii="Arial" w:hAnsi="Arial" w:cs="Arial"/>
                <w:b/>
                <w:bCs/>
                <w:sz w:val="16"/>
                <w:szCs w:val="16"/>
              </w:rPr>
              <w:t>INSTRUCTION</w:t>
            </w:r>
            <w:r w:rsidRPr="00C25CBD">
              <w:rPr>
                <w:rFonts w:ascii="Arial" w:hAnsi="Arial" w:cs="Arial"/>
                <w:sz w:val="16"/>
                <w:szCs w:val="16"/>
              </w:rPr>
              <w:t xml:space="preserve">: </w:t>
            </w:r>
            <w:r w:rsidR="007E1387">
              <w:rPr>
                <w:rFonts w:ascii="Arial" w:hAnsi="Arial" w:cs="Arial"/>
                <w:sz w:val="16"/>
                <w:szCs w:val="16"/>
              </w:rPr>
              <w:t xml:space="preserve">This </w:t>
            </w:r>
            <w:r w:rsidR="00A3149E">
              <w:rPr>
                <w:rFonts w:ascii="Arial" w:hAnsi="Arial" w:cs="Arial"/>
                <w:sz w:val="16"/>
                <w:szCs w:val="16"/>
              </w:rPr>
              <w:t>template</w:t>
            </w:r>
            <w:r w:rsidR="007E1387">
              <w:rPr>
                <w:rFonts w:ascii="Arial" w:hAnsi="Arial" w:cs="Arial"/>
                <w:sz w:val="16"/>
                <w:szCs w:val="16"/>
              </w:rPr>
              <w:t xml:space="preserve"> summar</w:t>
            </w:r>
            <w:r w:rsidR="00F943A6">
              <w:rPr>
                <w:rFonts w:ascii="Arial" w:hAnsi="Arial" w:cs="Arial"/>
                <w:sz w:val="16"/>
                <w:szCs w:val="16"/>
              </w:rPr>
              <w:t>izes</w:t>
            </w:r>
            <w:r w:rsidR="007E138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F943A6">
              <w:rPr>
                <w:rFonts w:ascii="Arial" w:hAnsi="Arial" w:cs="Arial"/>
                <w:sz w:val="16"/>
                <w:szCs w:val="16"/>
              </w:rPr>
              <w:t>the</w:t>
            </w:r>
            <w:r w:rsidR="007E1387">
              <w:rPr>
                <w:rFonts w:ascii="Arial" w:hAnsi="Arial" w:cs="Arial"/>
                <w:sz w:val="16"/>
                <w:szCs w:val="16"/>
              </w:rPr>
              <w:t xml:space="preserve"> answers from the learning huddle you did with your groupmates in Chapter </w:t>
            </w:r>
            <w:r w:rsidR="004973FC">
              <w:rPr>
                <w:rFonts w:ascii="Arial" w:hAnsi="Arial" w:cs="Arial"/>
                <w:sz w:val="16"/>
                <w:szCs w:val="16"/>
              </w:rPr>
              <w:t>3</w:t>
            </w:r>
            <w:r w:rsidR="007E1387">
              <w:rPr>
                <w:rFonts w:ascii="Arial" w:hAnsi="Arial" w:cs="Arial"/>
                <w:sz w:val="16"/>
                <w:szCs w:val="16"/>
              </w:rPr>
              <w:t>.</w:t>
            </w:r>
            <w:r w:rsidR="00522DC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B6193">
              <w:rPr>
                <w:rFonts w:ascii="Arial" w:hAnsi="Arial" w:cs="Arial"/>
                <w:sz w:val="16"/>
                <w:szCs w:val="16"/>
              </w:rPr>
              <w:t xml:space="preserve">To accomplish </w:t>
            </w:r>
            <w:r w:rsidR="00A3149E">
              <w:rPr>
                <w:rFonts w:ascii="Arial" w:hAnsi="Arial" w:cs="Arial"/>
                <w:sz w:val="16"/>
                <w:szCs w:val="16"/>
              </w:rPr>
              <w:tab/>
            </w:r>
            <w:r w:rsidR="007B6193">
              <w:rPr>
                <w:rFonts w:ascii="Arial" w:hAnsi="Arial" w:cs="Arial"/>
                <w:sz w:val="16"/>
                <w:szCs w:val="16"/>
              </w:rPr>
              <w:t xml:space="preserve">this </w:t>
            </w:r>
            <w:r w:rsidR="00A3149E">
              <w:rPr>
                <w:rFonts w:ascii="Arial" w:hAnsi="Arial" w:cs="Arial"/>
                <w:sz w:val="16"/>
                <w:szCs w:val="16"/>
              </w:rPr>
              <w:t>template</w:t>
            </w:r>
            <w:r w:rsidR="007B6193">
              <w:rPr>
                <w:rFonts w:ascii="Arial" w:hAnsi="Arial" w:cs="Arial"/>
                <w:sz w:val="16"/>
                <w:szCs w:val="16"/>
              </w:rPr>
              <w:t>, (1) write the members of the group</w:t>
            </w:r>
            <w:r w:rsidR="006D4365">
              <w:rPr>
                <w:rFonts w:ascii="Arial" w:hAnsi="Arial" w:cs="Arial"/>
                <w:sz w:val="16"/>
                <w:szCs w:val="16"/>
              </w:rPr>
              <w:t>, (2) write the question with 3 stars from the REFLECT, (3)</w:t>
            </w:r>
            <w:r w:rsidR="00ED18C5">
              <w:rPr>
                <w:rFonts w:ascii="Arial" w:hAnsi="Arial" w:cs="Arial"/>
                <w:sz w:val="16"/>
                <w:szCs w:val="16"/>
              </w:rPr>
              <w:t xml:space="preserve"> write a summary of your </w:t>
            </w:r>
            <w:r w:rsidR="00522DCB">
              <w:rPr>
                <w:rFonts w:ascii="Arial" w:hAnsi="Arial" w:cs="Arial"/>
                <w:sz w:val="16"/>
                <w:szCs w:val="16"/>
              </w:rPr>
              <w:tab/>
            </w:r>
            <w:r w:rsidR="00ED18C5">
              <w:rPr>
                <w:rFonts w:ascii="Arial" w:hAnsi="Arial" w:cs="Arial"/>
                <w:sz w:val="16"/>
                <w:szCs w:val="16"/>
              </w:rPr>
              <w:t>answers, and, (4) take a picture of your group during huddle—either online or F2F.</w:t>
            </w:r>
          </w:p>
          <w:p w14:paraId="7791FC0F" w14:textId="367FB5C6" w:rsidR="008B0ED1" w:rsidRPr="008B0ED1" w:rsidRDefault="008B0ED1" w:rsidP="00952A7F">
            <w:pPr>
              <w:contextualSpacing/>
              <w:rPr>
                <w:rFonts w:ascii="Arial" w:hAnsi="Arial" w:cs="Arial"/>
                <w:sz w:val="12"/>
                <w:szCs w:val="12"/>
              </w:rPr>
            </w:pPr>
          </w:p>
          <w:p w14:paraId="5C6D3D2D" w14:textId="2683E005" w:rsidR="008B0ED1" w:rsidRPr="00C25CBD" w:rsidRDefault="008B0ED1" w:rsidP="00952A7F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ab/>
            </w:r>
            <w:r w:rsidRPr="008B0ED1">
              <w:rPr>
                <w:rFonts w:ascii="Arial" w:hAnsi="Arial" w:cs="Arial"/>
                <w:sz w:val="12"/>
                <w:szCs w:val="12"/>
                <w:highlight w:val="yellow"/>
              </w:rPr>
              <w:t xml:space="preserve">NOTE: This activity must only be printed / photocopied in </w:t>
            </w:r>
            <w:r w:rsidRPr="007C53C8">
              <w:rPr>
                <w:rFonts w:ascii="Arial" w:hAnsi="Arial" w:cs="Arial"/>
                <w:b/>
                <w:bCs/>
                <w:sz w:val="12"/>
                <w:szCs w:val="12"/>
                <w:highlight w:val="yellow"/>
              </w:rPr>
              <w:t>A4 paper</w:t>
            </w:r>
            <w:r w:rsidRPr="008B0ED1">
              <w:rPr>
                <w:rFonts w:ascii="Arial" w:hAnsi="Arial" w:cs="Arial"/>
                <w:sz w:val="12"/>
                <w:szCs w:val="12"/>
                <w:highlight w:val="yellow"/>
              </w:rPr>
              <w:t xml:space="preserve">. This activity must be </w:t>
            </w:r>
            <w:r w:rsidR="006D4365" w:rsidRPr="007C53C8">
              <w:rPr>
                <w:rFonts w:ascii="Arial" w:hAnsi="Arial" w:cs="Arial"/>
                <w:b/>
                <w:bCs/>
                <w:sz w:val="12"/>
                <w:szCs w:val="12"/>
                <w:highlight w:val="yellow"/>
              </w:rPr>
              <w:t>encoded</w:t>
            </w:r>
            <w:r w:rsidRPr="008B0ED1">
              <w:rPr>
                <w:rFonts w:ascii="Arial" w:hAnsi="Arial" w:cs="Arial"/>
                <w:sz w:val="12"/>
                <w:szCs w:val="12"/>
                <w:highlight w:val="yellow"/>
              </w:rPr>
              <w:t xml:space="preserve">. </w:t>
            </w:r>
            <w:r w:rsidR="006D4365">
              <w:rPr>
                <w:rFonts w:ascii="Arial" w:hAnsi="Arial" w:cs="Arial"/>
                <w:sz w:val="12"/>
                <w:szCs w:val="12"/>
                <w:highlight w:val="yellow"/>
              </w:rPr>
              <w:t>C</w:t>
            </w:r>
            <w:r w:rsidRPr="008B0ED1">
              <w:rPr>
                <w:rFonts w:ascii="Arial" w:hAnsi="Arial" w:cs="Arial"/>
                <w:sz w:val="12"/>
                <w:szCs w:val="12"/>
                <w:highlight w:val="yellow"/>
              </w:rPr>
              <w:t xml:space="preserve">onvert </w:t>
            </w:r>
            <w:r w:rsidR="006D4365">
              <w:rPr>
                <w:rFonts w:ascii="Arial" w:hAnsi="Arial" w:cs="Arial"/>
                <w:sz w:val="12"/>
                <w:szCs w:val="12"/>
                <w:highlight w:val="yellow"/>
              </w:rPr>
              <w:t xml:space="preserve">this document </w:t>
            </w:r>
            <w:r w:rsidRPr="007C53C8">
              <w:rPr>
                <w:rFonts w:ascii="Arial" w:hAnsi="Arial" w:cs="Arial"/>
                <w:b/>
                <w:bCs/>
                <w:sz w:val="12"/>
                <w:szCs w:val="12"/>
                <w:highlight w:val="yellow"/>
              </w:rPr>
              <w:t>to PDF</w:t>
            </w:r>
            <w:r w:rsidRPr="008B0ED1">
              <w:rPr>
                <w:rFonts w:ascii="Arial" w:hAnsi="Arial" w:cs="Arial"/>
                <w:sz w:val="12"/>
                <w:szCs w:val="12"/>
                <w:highlight w:val="yellow"/>
              </w:rPr>
              <w:t xml:space="preserve"> then submit it on MS Teams.</w:t>
            </w:r>
          </w:p>
          <w:p w14:paraId="56384744" w14:textId="77777777" w:rsidR="00952A7F" w:rsidRPr="008B0ED1" w:rsidRDefault="00952A7F" w:rsidP="00952A7F">
            <w:pPr>
              <w:contextualSpacing/>
              <w:rPr>
                <w:rFonts w:ascii="Arial" w:hAnsi="Arial" w:cs="Arial"/>
                <w:sz w:val="12"/>
                <w:szCs w:val="12"/>
              </w:rPr>
            </w:pPr>
          </w:p>
          <w:p w14:paraId="76E99F3D" w14:textId="0D3B3CA8" w:rsidR="00587758" w:rsidRPr="00C25CBD" w:rsidRDefault="00952A7F" w:rsidP="00952A7F">
            <w:pPr>
              <w:rPr>
                <w:rFonts w:ascii="Arial" w:hAnsi="Arial" w:cs="Arial"/>
                <w:noProof/>
                <w:sz w:val="16"/>
                <w:szCs w:val="16"/>
              </w:rPr>
            </w:pPr>
            <w:r w:rsidRPr="00C25CBD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ab/>
              <w:t xml:space="preserve">CRITERIA: </w:t>
            </w:r>
            <w:r w:rsidRPr="00C25CBD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ab/>
              <w:t xml:space="preserve">20pts </w:t>
            </w:r>
            <w:r w:rsidR="002A42F6" w:rsidRPr="00C25CBD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-</w:t>
            </w:r>
            <w:r w:rsidRPr="00C25CBD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 xml:space="preserve"> </w:t>
            </w:r>
            <w:r w:rsidRPr="00C25CBD">
              <w:rPr>
                <w:rFonts w:ascii="Arial" w:hAnsi="Arial" w:cs="Arial"/>
                <w:noProof/>
                <w:sz w:val="16"/>
                <w:szCs w:val="16"/>
              </w:rPr>
              <w:t xml:space="preserve">Completion     </w:t>
            </w:r>
            <w:r w:rsidR="008B0ED1">
              <w:rPr>
                <w:rFonts w:ascii="Arial" w:hAnsi="Arial" w:cs="Arial"/>
                <w:noProof/>
                <w:sz w:val="16"/>
                <w:szCs w:val="16"/>
              </w:rPr>
              <w:tab/>
            </w:r>
            <w:r w:rsidRPr="00C25CBD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>20pts -</w:t>
            </w:r>
            <w:r w:rsidRPr="00C25CBD">
              <w:rPr>
                <w:rFonts w:ascii="Arial" w:hAnsi="Arial" w:cs="Arial"/>
                <w:noProof/>
                <w:sz w:val="16"/>
                <w:szCs w:val="16"/>
              </w:rPr>
              <w:t xml:space="preserve"> Clarity &amp; Coherence</w:t>
            </w:r>
            <w:r w:rsidRPr="00C25CBD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ab/>
            </w:r>
            <w:r w:rsidR="008B0ED1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ab/>
            </w:r>
            <w:r w:rsidRPr="00C25CBD">
              <w:rPr>
                <w:rFonts w:ascii="Arial" w:hAnsi="Arial" w:cs="Arial"/>
                <w:b/>
                <w:bCs/>
                <w:noProof/>
                <w:sz w:val="16"/>
                <w:szCs w:val="16"/>
              </w:rPr>
              <w:t xml:space="preserve">10pts - </w:t>
            </w:r>
            <w:r w:rsidRPr="00C25CBD">
              <w:rPr>
                <w:rFonts w:ascii="Arial" w:hAnsi="Arial" w:cs="Arial"/>
                <w:noProof/>
                <w:sz w:val="16"/>
                <w:szCs w:val="16"/>
              </w:rPr>
              <w:t>Concrete Examples/Evidences</w:t>
            </w:r>
          </w:p>
          <w:p w14:paraId="5BB8FE88" w14:textId="4EB62E82" w:rsidR="00952A7F" w:rsidRPr="00C25CBD" w:rsidRDefault="00952A7F" w:rsidP="00C85688">
            <w:pPr>
              <w:rPr>
                <w:rFonts w:ascii="Arial" w:hAnsi="Arial" w:cs="Arial"/>
                <w:noProof/>
                <w:sz w:val="16"/>
                <w:szCs w:val="16"/>
              </w:rPr>
            </w:pPr>
          </w:p>
        </w:tc>
      </w:tr>
      <w:tr w:rsidR="00587758" w:rsidRPr="00D7706B" w14:paraId="62F239BC" w14:textId="77777777" w:rsidTr="004370AD">
        <w:trPr>
          <w:trHeight w:val="169"/>
        </w:trPr>
        <w:tc>
          <w:tcPr>
            <w:tcW w:w="10386" w:type="dxa"/>
            <w:gridSpan w:val="6"/>
            <w:tcBorders>
              <w:top w:val="single" w:sz="8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shd w:val="clear" w:color="auto" w:fill="D9E2F3" w:themeFill="accent1" w:themeFillTint="33"/>
          </w:tcPr>
          <w:p w14:paraId="4DE846D5" w14:textId="00AE1A51" w:rsidR="00587758" w:rsidRPr="00330351" w:rsidRDefault="00587758" w:rsidP="00587758">
            <w:pPr>
              <w:contextualSpacing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87758" w:rsidRPr="00D7706B" w14:paraId="1CB59E4D" w14:textId="77777777" w:rsidTr="00DF38AD">
        <w:trPr>
          <w:trHeight w:val="822"/>
        </w:trPr>
        <w:tc>
          <w:tcPr>
            <w:tcW w:w="1260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50B5CCC4" w14:textId="5C125845" w:rsidR="00587758" w:rsidRPr="004E67E7" w:rsidRDefault="00DF38AD" w:rsidP="00400E9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4E67E7">
              <w:rPr>
                <w:rFonts w:ascii="Arial" w:hAnsi="Arial" w:cs="Arial"/>
                <w:sz w:val="16"/>
                <w:szCs w:val="16"/>
              </w:rPr>
              <w:t xml:space="preserve">1. </w:t>
            </w:r>
            <w:r w:rsidR="00400E98" w:rsidRPr="004E67E7">
              <w:rPr>
                <w:rFonts w:ascii="Arial" w:hAnsi="Arial" w:cs="Arial"/>
                <w:sz w:val="16"/>
                <w:szCs w:val="16"/>
              </w:rPr>
              <w:t>Group Members:</w:t>
            </w:r>
          </w:p>
        </w:tc>
        <w:tc>
          <w:tcPr>
            <w:tcW w:w="9126" w:type="dxa"/>
            <w:gridSpan w:val="5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7E166D9E" w14:textId="77777777" w:rsidR="004E67E7" w:rsidRDefault="004E67E7" w:rsidP="004E67E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4189C5B4" w14:textId="08569ECA" w:rsidR="004E67E7" w:rsidRPr="004E67E7" w:rsidRDefault="004E67E7" w:rsidP="004E67E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E67E7">
              <w:rPr>
                <w:rFonts w:ascii="Arial" w:hAnsi="Arial" w:cs="Arial"/>
                <w:b/>
                <w:bCs/>
                <w:sz w:val="16"/>
                <w:szCs w:val="16"/>
              </w:rPr>
              <w:t>Leader:</w:t>
            </w:r>
          </w:p>
          <w:p w14:paraId="3D55B961" w14:textId="5D726341" w:rsidR="00587758" w:rsidRPr="004E67E7" w:rsidRDefault="004E67E7" w:rsidP="004E67E7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4E67E7">
              <w:rPr>
                <w:rFonts w:ascii="Arial" w:hAnsi="Arial" w:cs="Arial"/>
                <w:b/>
                <w:bCs/>
                <w:sz w:val="16"/>
                <w:szCs w:val="16"/>
              </w:rPr>
              <w:t>Members:</w:t>
            </w:r>
          </w:p>
        </w:tc>
      </w:tr>
      <w:tr w:rsidR="00400E98" w:rsidRPr="00D7706B" w14:paraId="4A1C630A" w14:textId="77777777" w:rsidTr="00DF38AD">
        <w:trPr>
          <w:trHeight w:val="525"/>
        </w:trPr>
        <w:tc>
          <w:tcPr>
            <w:tcW w:w="1260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  <w:vAlign w:val="center"/>
          </w:tcPr>
          <w:p w14:paraId="16FBC772" w14:textId="525153D4" w:rsidR="00400E98" w:rsidRPr="004E67E7" w:rsidRDefault="00DF38AD" w:rsidP="00400E9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4E67E7">
              <w:rPr>
                <w:rFonts w:ascii="Arial" w:hAnsi="Arial" w:cs="Arial"/>
                <w:sz w:val="16"/>
                <w:szCs w:val="16"/>
              </w:rPr>
              <w:t xml:space="preserve">2. </w:t>
            </w:r>
            <w:r w:rsidR="00400E98" w:rsidRPr="004E67E7">
              <w:rPr>
                <w:rFonts w:ascii="Arial" w:hAnsi="Arial" w:cs="Arial"/>
                <w:sz w:val="16"/>
                <w:szCs w:val="16"/>
              </w:rPr>
              <w:t>Question:</w:t>
            </w:r>
          </w:p>
        </w:tc>
        <w:tc>
          <w:tcPr>
            <w:tcW w:w="9126" w:type="dxa"/>
            <w:gridSpan w:val="5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541F26B2" w14:textId="77777777" w:rsidR="00400E98" w:rsidRPr="004E67E7" w:rsidRDefault="00400E98" w:rsidP="00B732DB">
            <w:pPr>
              <w:contextualSpacing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587758" w:rsidRPr="00D7706B" w14:paraId="6C980F00" w14:textId="77777777" w:rsidTr="00DF38AD">
        <w:trPr>
          <w:trHeight w:val="7014"/>
        </w:trPr>
        <w:tc>
          <w:tcPr>
            <w:tcW w:w="1260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553D1931" w14:textId="77777777" w:rsidR="00587758" w:rsidRPr="004E67E7" w:rsidRDefault="00587758" w:rsidP="00400E9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</w:p>
          <w:p w14:paraId="242E2536" w14:textId="77777777" w:rsidR="00587758" w:rsidRPr="004E67E7" w:rsidRDefault="00587758" w:rsidP="00400E9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</w:p>
          <w:p w14:paraId="717746F9" w14:textId="0A057372" w:rsidR="00587758" w:rsidRPr="004E67E7" w:rsidRDefault="00DF38AD" w:rsidP="00400E9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4E67E7">
              <w:rPr>
                <w:rFonts w:ascii="Arial" w:hAnsi="Arial" w:cs="Arial"/>
                <w:sz w:val="16"/>
                <w:szCs w:val="16"/>
              </w:rPr>
              <w:t xml:space="preserve">3. </w:t>
            </w:r>
            <w:r w:rsidR="00400E98" w:rsidRPr="004E67E7">
              <w:rPr>
                <w:rFonts w:ascii="Arial" w:hAnsi="Arial" w:cs="Arial"/>
                <w:sz w:val="16"/>
                <w:szCs w:val="16"/>
              </w:rPr>
              <w:t>Summary of Answers:</w:t>
            </w:r>
          </w:p>
        </w:tc>
        <w:tc>
          <w:tcPr>
            <w:tcW w:w="9126" w:type="dxa"/>
            <w:gridSpan w:val="5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75D0F6C6" w14:textId="02B1DBB3" w:rsidR="00587758" w:rsidRPr="004E67E7" w:rsidRDefault="00587758" w:rsidP="00FA4B07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400E98" w:rsidRPr="00D7706B" w14:paraId="633E4423" w14:textId="77777777" w:rsidTr="00DF38AD">
        <w:trPr>
          <w:trHeight w:val="3351"/>
        </w:trPr>
        <w:tc>
          <w:tcPr>
            <w:tcW w:w="1260" w:type="dxa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65FA9623" w14:textId="77777777" w:rsidR="00400E98" w:rsidRPr="004E67E7" w:rsidRDefault="00400E98" w:rsidP="00400E9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</w:p>
          <w:p w14:paraId="57FCA568" w14:textId="366AA430" w:rsidR="00400E98" w:rsidRPr="004E67E7" w:rsidRDefault="00DF38AD" w:rsidP="00400E9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  <w:r w:rsidRPr="004E67E7">
              <w:rPr>
                <w:rFonts w:ascii="Arial" w:hAnsi="Arial" w:cs="Arial"/>
                <w:sz w:val="16"/>
                <w:szCs w:val="16"/>
              </w:rPr>
              <w:t xml:space="preserve">4. </w:t>
            </w:r>
            <w:r w:rsidR="00400E98" w:rsidRPr="004E67E7">
              <w:rPr>
                <w:rFonts w:ascii="Arial" w:hAnsi="Arial" w:cs="Arial"/>
                <w:sz w:val="16"/>
                <w:szCs w:val="16"/>
              </w:rPr>
              <w:t>Picture w/ Caption</w:t>
            </w:r>
          </w:p>
        </w:tc>
        <w:tc>
          <w:tcPr>
            <w:tcW w:w="9126" w:type="dxa"/>
            <w:gridSpan w:val="5"/>
            <w:tcBorders>
              <w:top w:val="single" w:sz="24" w:space="0" w:color="auto"/>
              <w:left w:val="single" w:sz="18" w:space="0" w:color="auto"/>
              <w:bottom w:val="single" w:sz="24" w:space="0" w:color="auto"/>
              <w:right w:val="single" w:sz="18" w:space="0" w:color="auto"/>
            </w:tcBorders>
          </w:tcPr>
          <w:p w14:paraId="1262615F" w14:textId="77777777" w:rsidR="00400E98" w:rsidRPr="004E67E7" w:rsidRDefault="00400E98" w:rsidP="00587758">
            <w:pPr>
              <w:contextualSpacing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0CFFA3D" w14:textId="1F5CA58A" w:rsidR="00140695" w:rsidRPr="00FB224A" w:rsidRDefault="00140695" w:rsidP="00140695">
      <w:pPr>
        <w:tabs>
          <w:tab w:val="left" w:pos="2964"/>
        </w:tabs>
        <w:rPr>
          <w:sz w:val="2"/>
          <w:szCs w:val="2"/>
        </w:rPr>
      </w:pPr>
    </w:p>
    <w:sectPr w:rsidR="00140695" w:rsidRPr="00FB224A" w:rsidSect="003304CF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20BB8"/>
    <w:multiLevelType w:val="hybridMultilevel"/>
    <w:tmpl w:val="041E64F8"/>
    <w:lvl w:ilvl="0" w:tplc="76446AD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3240" w:hanging="360"/>
      </w:pPr>
    </w:lvl>
    <w:lvl w:ilvl="2" w:tplc="3409001B" w:tentative="1">
      <w:start w:val="1"/>
      <w:numFmt w:val="lowerRoman"/>
      <w:lvlText w:val="%3."/>
      <w:lvlJc w:val="right"/>
      <w:pPr>
        <w:ind w:left="3960" w:hanging="180"/>
      </w:pPr>
    </w:lvl>
    <w:lvl w:ilvl="3" w:tplc="3409000F" w:tentative="1">
      <w:start w:val="1"/>
      <w:numFmt w:val="decimal"/>
      <w:lvlText w:val="%4."/>
      <w:lvlJc w:val="left"/>
      <w:pPr>
        <w:ind w:left="4680" w:hanging="360"/>
      </w:pPr>
    </w:lvl>
    <w:lvl w:ilvl="4" w:tplc="34090019" w:tentative="1">
      <w:start w:val="1"/>
      <w:numFmt w:val="lowerLetter"/>
      <w:lvlText w:val="%5."/>
      <w:lvlJc w:val="left"/>
      <w:pPr>
        <w:ind w:left="5400" w:hanging="360"/>
      </w:pPr>
    </w:lvl>
    <w:lvl w:ilvl="5" w:tplc="3409001B" w:tentative="1">
      <w:start w:val="1"/>
      <w:numFmt w:val="lowerRoman"/>
      <w:lvlText w:val="%6."/>
      <w:lvlJc w:val="right"/>
      <w:pPr>
        <w:ind w:left="6120" w:hanging="180"/>
      </w:pPr>
    </w:lvl>
    <w:lvl w:ilvl="6" w:tplc="3409000F" w:tentative="1">
      <w:start w:val="1"/>
      <w:numFmt w:val="decimal"/>
      <w:lvlText w:val="%7."/>
      <w:lvlJc w:val="left"/>
      <w:pPr>
        <w:ind w:left="6840" w:hanging="360"/>
      </w:pPr>
    </w:lvl>
    <w:lvl w:ilvl="7" w:tplc="34090019" w:tentative="1">
      <w:start w:val="1"/>
      <w:numFmt w:val="lowerLetter"/>
      <w:lvlText w:val="%8."/>
      <w:lvlJc w:val="left"/>
      <w:pPr>
        <w:ind w:left="7560" w:hanging="360"/>
      </w:pPr>
    </w:lvl>
    <w:lvl w:ilvl="8" w:tplc="3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2A5233C7"/>
    <w:multiLevelType w:val="hybridMultilevel"/>
    <w:tmpl w:val="39108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369695">
    <w:abstractNumId w:val="0"/>
  </w:num>
  <w:num w:numId="2" w16cid:durableId="20086352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tzQwtDAxsDQwNzNS0lEKTi0uzszPAykwrQUAoSARXywAAAA="/>
  </w:docVars>
  <w:rsids>
    <w:rsidRoot w:val="00F35FC5"/>
    <w:rsid w:val="000038ED"/>
    <w:rsid w:val="000764C7"/>
    <w:rsid w:val="000879AB"/>
    <w:rsid w:val="000912A2"/>
    <w:rsid w:val="000A1729"/>
    <w:rsid w:val="000B0221"/>
    <w:rsid w:val="000C13AD"/>
    <w:rsid w:val="00140695"/>
    <w:rsid w:val="00161026"/>
    <w:rsid w:val="00161608"/>
    <w:rsid w:val="00227351"/>
    <w:rsid w:val="002520B6"/>
    <w:rsid w:val="0025697E"/>
    <w:rsid w:val="002A42F6"/>
    <w:rsid w:val="002D58CB"/>
    <w:rsid w:val="00330351"/>
    <w:rsid w:val="003304CF"/>
    <w:rsid w:val="00356261"/>
    <w:rsid w:val="003706C6"/>
    <w:rsid w:val="003A53D4"/>
    <w:rsid w:val="003E4C68"/>
    <w:rsid w:val="00400E98"/>
    <w:rsid w:val="004370AD"/>
    <w:rsid w:val="00441A56"/>
    <w:rsid w:val="00472325"/>
    <w:rsid w:val="004741E0"/>
    <w:rsid w:val="004973FC"/>
    <w:rsid w:val="004B2A4C"/>
    <w:rsid w:val="004B7948"/>
    <w:rsid w:val="004E67E7"/>
    <w:rsid w:val="00522DCB"/>
    <w:rsid w:val="00527528"/>
    <w:rsid w:val="00587758"/>
    <w:rsid w:val="00616935"/>
    <w:rsid w:val="006D4365"/>
    <w:rsid w:val="007B0E6C"/>
    <w:rsid w:val="007B6193"/>
    <w:rsid w:val="007C53C8"/>
    <w:rsid w:val="007E1387"/>
    <w:rsid w:val="007E2359"/>
    <w:rsid w:val="008101EC"/>
    <w:rsid w:val="00834B7B"/>
    <w:rsid w:val="008825DB"/>
    <w:rsid w:val="008B0ED1"/>
    <w:rsid w:val="008C0689"/>
    <w:rsid w:val="008C3439"/>
    <w:rsid w:val="00907211"/>
    <w:rsid w:val="00910779"/>
    <w:rsid w:val="0091177D"/>
    <w:rsid w:val="00952A7F"/>
    <w:rsid w:val="00972DE8"/>
    <w:rsid w:val="009C1AD3"/>
    <w:rsid w:val="009F3F64"/>
    <w:rsid w:val="00A208C2"/>
    <w:rsid w:val="00A3149E"/>
    <w:rsid w:val="00A42957"/>
    <w:rsid w:val="00AC7178"/>
    <w:rsid w:val="00AD7346"/>
    <w:rsid w:val="00AE3165"/>
    <w:rsid w:val="00B41998"/>
    <w:rsid w:val="00B732DB"/>
    <w:rsid w:val="00B736F8"/>
    <w:rsid w:val="00BA0868"/>
    <w:rsid w:val="00BD3BDE"/>
    <w:rsid w:val="00BF745B"/>
    <w:rsid w:val="00C25CBD"/>
    <w:rsid w:val="00C85688"/>
    <w:rsid w:val="00D417DB"/>
    <w:rsid w:val="00D617AA"/>
    <w:rsid w:val="00DA2920"/>
    <w:rsid w:val="00DC2941"/>
    <w:rsid w:val="00DF38AD"/>
    <w:rsid w:val="00E14A87"/>
    <w:rsid w:val="00E27D08"/>
    <w:rsid w:val="00E756B4"/>
    <w:rsid w:val="00E800E4"/>
    <w:rsid w:val="00EA2ECB"/>
    <w:rsid w:val="00EA62F9"/>
    <w:rsid w:val="00ED18C5"/>
    <w:rsid w:val="00F35FC5"/>
    <w:rsid w:val="00F36C7A"/>
    <w:rsid w:val="00F943A6"/>
    <w:rsid w:val="00F96477"/>
    <w:rsid w:val="00FA4B07"/>
    <w:rsid w:val="00FA5B00"/>
    <w:rsid w:val="00FB2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AA896"/>
  <w15:chartTrackingRefBased/>
  <w15:docId w15:val="{B543B19A-85E2-489F-A7A8-CBEFE1984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3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3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022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A2EC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723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23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58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A86BD7D4FD9D43A7C9E5931CEC91DC" ma:contentTypeVersion="5" ma:contentTypeDescription="Create a new document." ma:contentTypeScope="" ma:versionID="9387cab1f8e0fa881a84ba5641fcd6c2">
  <xsd:schema xmlns:xsd="http://www.w3.org/2001/XMLSchema" xmlns:xs="http://www.w3.org/2001/XMLSchema" xmlns:p="http://schemas.microsoft.com/office/2006/metadata/properties" xmlns:ns2="e4e23d2d-d1c4-426e-a003-5f7eb55ca5d9" targetNamespace="http://schemas.microsoft.com/office/2006/metadata/properties" ma:root="true" ma:fieldsID="19fba6410f4dd782adf98e8cd48b6a98" ns2:_="">
    <xsd:import namespace="e4e23d2d-d1c4-426e-a003-5f7eb55ca5d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23d2d-d1c4-426e-a003-5f7eb55ca5d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FBD713-D643-4C56-B1C2-3ECBD1D1E665}"/>
</file>

<file path=customXml/itemProps2.xml><?xml version="1.0" encoding="utf-8"?>
<ds:datastoreItem xmlns:ds="http://schemas.openxmlformats.org/officeDocument/2006/customXml" ds:itemID="{E9D71CA1-3CDD-46EE-97FB-7D1A347B06F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</dc:creator>
  <cp:keywords/>
  <dc:description/>
  <cp:lastModifiedBy>Padilla , Mark John Quiroz</cp:lastModifiedBy>
  <cp:revision>80</cp:revision>
  <dcterms:created xsi:type="dcterms:W3CDTF">2021-06-14T00:59:00Z</dcterms:created>
  <dcterms:modified xsi:type="dcterms:W3CDTF">2024-02-16T06:08:00Z</dcterms:modified>
</cp:coreProperties>
</file>